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AAB84" w14:textId="4C176D8B" w:rsidR="00D948C5" w:rsidRDefault="002449DA">
      <w:r>
        <w:t xml:space="preserve">Some important slides </w:t>
      </w:r>
    </w:p>
    <w:p w14:paraId="39D24071" w14:textId="6892B469" w:rsidR="002449DA" w:rsidRDefault="00D01D69">
      <w:r>
        <w:rPr>
          <w:noProof/>
        </w:rPr>
        <w:drawing>
          <wp:inline distT="0" distB="0" distL="0" distR="0" wp14:anchorId="33785253" wp14:editId="73631BB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77BDC5" wp14:editId="2BDA1635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01315" w14:textId="721B8DD5" w:rsidR="00D01D69" w:rsidRDefault="00D01D69">
      <w:r>
        <w:rPr>
          <w:noProof/>
        </w:rPr>
        <w:lastRenderedPageBreak/>
        <w:drawing>
          <wp:inline distT="0" distB="0" distL="0" distR="0" wp14:anchorId="18DC8042" wp14:editId="5E9AC24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D0A22" w14:textId="6EFFCBB2" w:rsidR="00D01D69" w:rsidRDefault="00D01D69">
      <w:r>
        <w:rPr>
          <w:noProof/>
        </w:rPr>
        <w:drawing>
          <wp:inline distT="0" distB="0" distL="0" distR="0" wp14:anchorId="24999722" wp14:editId="7A49744E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65323" w14:textId="217B9246" w:rsidR="00D01D69" w:rsidRDefault="00D01D69">
      <w:r>
        <w:rPr>
          <w:noProof/>
        </w:rPr>
        <w:lastRenderedPageBreak/>
        <w:drawing>
          <wp:inline distT="0" distB="0" distL="0" distR="0" wp14:anchorId="49ACFED3" wp14:editId="07CEBED4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7574E" w14:textId="3C2550F1" w:rsidR="00D01D69" w:rsidRDefault="003B5406">
      <w:r>
        <w:rPr>
          <w:noProof/>
        </w:rPr>
        <w:drawing>
          <wp:inline distT="0" distB="0" distL="0" distR="0" wp14:anchorId="18C829AB" wp14:editId="12901293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F0896" w14:textId="2AC631F8" w:rsidR="003B5406" w:rsidRDefault="003B5406">
      <w:r>
        <w:rPr>
          <w:noProof/>
        </w:rPr>
        <w:lastRenderedPageBreak/>
        <w:drawing>
          <wp:inline distT="0" distB="0" distL="0" distR="0" wp14:anchorId="1077BB22" wp14:editId="3BC13A84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8EB8B" w14:textId="4FA1760F" w:rsidR="003B5406" w:rsidRDefault="003B5406">
      <w:r>
        <w:rPr>
          <w:noProof/>
        </w:rPr>
        <w:drawing>
          <wp:inline distT="0" distB="0" distL="0" distR="0" wp14:anchorId="1FD1FBEA" wp14:editId="4D3D9C49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AF99E" w14:textId="1A974A81" w:rsidR="003B5406" w:rsidRDefault="007F4E19">
      <w:hyperlink r:id="rId12" w:history="1">
        <w:r w:rsidRPr="00C6391D">
          <w:rPr>
            <w:rStyle w:val="Hyperlink"/>
          </w:rPr>
          <w:t>https://www.fastcompany.com/1669738/to-get-to-the-root-of-a-hard-problem-just-ask-why-five-times</w:t>
        </w:r>
        <w:r w:rsidRPr="00C6391D">
          <w:rPr>
            <w:rStyle w:val="Hyperlink"/>
            <w:noProof/>
          </w:rPr>
          <w:drawing>
            <wp:inline distT="0" distB="0" distL="0" distR="0" wp14:anchorId="48CE0AC5" wp14:editId="23800DD9">
              <wp:extent cx="5943600" cy="3343275"/>
              <wp:effectExtent l="0" t="0" r="0" b="9525"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33432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hyperlink>
    </w:p>
    <w:p w14:paraId="31EBF714" w14:textId="7E36391B" w:rsidR="007F4E19" w:rsidRDefault="007F4E19"/>
    <w:p w14:paraId="0139C36A" w14:textId="29FB8D4D" w:rsidR="007F4E19" w:rsidRDefault="007F4E19">
      <w:r>
        <w:rPr>
          <w:noProof/>
        </w:rPr>
        <w:drawing>
          <wp:inline distT="0" distB="0" distL="0" distR="0" wp14:anchorId="4206204B" wp14:editId="0987635D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8463" w14:textId="32CCAA96" w:rsidR="007F4E19" w:rsidRDefault="00977657">
      <w:r>
        <w:rPr>
          <w:noProof/>
        </w:rPr>
        <w:lastRenderedPageBreak/>
        <w:drawing>
          <wp:inline distT="0" distB="0" distL="0" distR="0" wp14:anchorId="70B90C5D" wp14:editId="094242E9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4E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MbQ0NTMysLAwNjJV0lEKTi0uzszPAykwqgUAEwGEuiwAAAA="/>
  </w:docVars>
  <w:rsids>
    <w:rsidRoot w:val="002449DA"/>
    <w:rsid w:val="00151CDF"/>
    <w:rsid w:val="001B4D55"/>
    <w:rsid w:val="002449DA"/>
    <w:rsid w:val="003B5406"/>
    <w:rsid w:val="007F4E19"/>
    <w:rsid w:val="00977657"/>
    <w:rsid w:val="00D01D69"/>
    <w:rsid w:val="00D94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2B8A2"/>
  <w15:chartTrackingRefBased/>
  <w15:docId w15:val="{644D4285-7AF1-4985-ADFA-7D3FC2909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F4E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4E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hyperlink" Target="https://www.fastcompany.com/1669738/to-get-to-the-root-of-a-hard-problem-just-ask-why-five-times#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6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19 MANSOOR NIJATULLAH</dc:creator>
  <cp:keywords/>
  <dc:description/>
  <cp:lastModifiedBy>2047119 MANSOOR NIJATULLAH</cp:lastModifiedBy>
  <cp:revision>3</cp:revision>
  <dcterms:created xsi:type="dcterms:W3CDTF">2021-05-23T11:12:00Z</dcterms:created>
  <dcterms:modified xsi:type="dcterms:W3CDTF">2021-05-23T14:45:00Z</dcterms:modified>
</cp:coreProperties>
</file>